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96060" w14:textId="77777777" w:rsidR="00C44D91" w:rsidRPr="000E5480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34230124" w14:textId="27E42761" w:rsidR="00C44D91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9C1381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7</w:t>
      </w:r>
    </w:p>
    <w:p w14:paraId="3DEF99BF" w14:textId="0AC0C83A" w:rsidR="00C44D91" w:rsidRDefault="009C138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11</w:t>
      </w:r>
      <w:r w:rsidRPr="009C1381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th</w:t>
      </w: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Oct 2018</w:t>
      </w:r>
      <w:bookmarkStart w:id="0" w:name="_GoBack"/>
      <w:bookmarkEnd w:id="0"/>
    </w:p>
    <w:p w14:paraId="2BE9FBCC" w14:textId="77777777" w:rsidR="00C44D91" w:rsidRDefault="00C44D91" w:rsidP="00C44D91">
      <w:pPr>
        <w:spacing w:before="240" w:line="240" w:lineRule="auto"/>
        <w:jc w:val="center"/>
        <w:rPr>
          <w:rFonts w:ascii="Georgia" w:hAnsi="Georgia"/>
          <w:color w:val="1155CC"/>
          <w:u w:val="single"/>
        </w:rPr>
      </w:pPr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Feedback </w:t>
      </w:r>
      <w:proofErr w:type="gramStart"/>
      <w:r>
        <w:rPr>
          <w:rFonts w:ascii="Times New Roman" w:eastAsia="Calibri" w:hAnsi="Times New Roman" w:cs="Times New Roman"/>
          <w:b/>
          <w:bCs/>
          <w:szCs w:val="40"/>
          <w:lang w:val="en-US"/>
        </w:rPr>
        <w:t>Link :</w:t>
      </w:r>
      <w:proofErr w:type="gramEnd"/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 </w:t>
      </w:r>
      <w:hyperlink r:id="rId6" w:history="1">
        <w:r w:rsidRPr="002D7C5A">
          <w:rPr>
            <w:rStyle w:val="Hyperlink"/>
            <w:rFonts w:ascii="Georgia" w:hAnsi="Georgia"/>
          </w:rPr>
          <w:t>https://goo.gl/forms/MSfIsJPvsuNLXbkA2</w:t>
        </w:r>
      </w:hyperlink>
    </w:p>
    <w:p w14:paraId="037BFA02" w14:textId="0E323642" w:rsidR="009C1381" w:rsidRPr="009C1381" w:rsidRDefault="009C1381" w:rsidP="009C1381">
      <w:pPr>
        <w:pStyle w:val="ListParagraph"/>
        <w:numPr>
          <w:ilvl w:val="0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Create a</w:t>
      </w:r>
      <w:r>
        <w:rPr>
          <w:rFonts w:ascii="Times New Roman" w:hAnsi="Times New Roman" w:cs="Times New Roman"/>
          <w:b/>
          <w:sz w:val="24"/>
          <w:szCs w:val="24"/>
        </w:rPr>
        <w:t>n</w:t>
      </w:r>
      <w:r w:rsidRPr="009C1381">
        <w:rPr>
          <w:rFonts w:ascii="Times New Roman" w:hAnsi="Times New Roman" w:cs="Times New Roman"/>
          <w:b/>
          <w:sz w:val="24"/>
          <w:szCs w:val="24"/>
        </w:rPr>
        <w:t xml:space="preserve"> Ontology from the approximate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9C1381">
        <w:rPr>
          <w:rFonts w:ascii="Times New Roman" w:hAnsi="Times New Roman" w:cs="Times New Roman"/>
          <w:b/>
          <w:sz w:val="24"/>
          <w:szCs w:val="24"/>
        </w:rPr>
        <w:t>0 abstracts</w:t>
      </w:r>
    </w:p>
    <w:p w14:paraId="4632C8E9" w14:textId="77777777" w:rsidR="009C1381" w:rsidRPr="009C1381" w:rsidRDefault="009C1381" w:rsidP="009C1381">
      <w:pPr>
        <w:pStyle w:val="ListParagraph"/>
        <w:numPr>
          <w:ilvl w:val="1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Report the entities</w:t>
      </w:r>
    </w:p>
    <w:p w14:paraId="2552769A" w14:textId="77777777" w:rsidR="009C1381" w:rsidRPr="009C1381" w:rsidRDefault="009C1381" w:rsidP="009C1381">
      <w:pPr>
        <w:pStyle w:val="ListParagraph"/>
        <w:numPr>
          <w:ilvl w:val="1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Report the predicates</w:t>
      </w:r>
    </w:p>
    <w:p w14:paraId="679CB142" w14:textId="77777777" w:rsidR="009C1381" w:rsidRPr="009C1381" w:rsidRDefault="009C1381" w:rsidP="009C1381">
      <w:pPr>
        <w:pStyle w:val="ListParagraph"/>
        <w:numPr>
          <w:ilvl w:val="1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Report the triplets</w:t>
      </w:r>
    </w:p>
    <w:p w14:paraId="3492EC32" w14:textId="77777777" w:rsidR="009C1381" w:rsidRPr="009C1381" w:rsidRDefault="009C1381" w:rsidP="009C1381">
      <w:pPr>
        <w:pStyle w:val="ListParagraph"/>
        <w:spacing w:before="240" w:line="276" w:lineRule="auto"/>
        <w:ind w:left="36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71E54150" w14:textId="328756D0" w:rsidR="00EC5D03" w:rsidRDefault="009C1381" w:rsidP="009C1381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Identify the ontology you want to compare with and report the entity, predicate statistics</w:t>
      </w:r>
    </w:p>
    <w:p w14:paraId="0D1A49EC" w14:textId="495E2112" w:rsidR="009C1381" w:rsidRPr="009C1381" w:rsidRDefault="009C1381" w:rsidP="009C1381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Display Our ontology and Ontology you want to compare with using VOWL (</w:t>
      </w:r>
      <w:r w:rsidRPr="009C1381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http://www.visualdataweb.de/webvowl/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)</w:t>
      </w:r>
    </w:p>
    <w:sectPr w:rsidR="009C1381" w:rsidRPr="009C13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33D26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9F0321"/>
    <w:multiLevelType w:val="hybridMultilevel"/>
    <w:tmpl w:val="8BE688DC"/>
    <w:lvl w:ilvl="0" w:tplc="D344512E">
      <w:start w:val="1"/>
      <w:numFmt w:val="decimal"/>
      <w:lvlText w:val="%1."/>
      <w:lvlJc w:val="left"/>
      <w:pPr>
        <w:ind w:left="720" w:hanging="360"/>
      </w:pPr>
    </w:lvl>
    <w:lvl w:ilvl="1" w:tplc="D60C33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FCC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8E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27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2C9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A0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E8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C7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2A4837"/>
    <w:multiLevelType w:val="hybridMultilevel"/>
    <w:tmpl w:val="39B2E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739FC"/>
    <w:multiLevelType w:val="hybridMultilevel"/>
    <w:tmpl w:val="3EC6B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CA1B88"/>
    <w:multiLevelType w:val="hybridMultilevel"/>
    <w:tmpl w:val="F5208408"/>
    <w:lvl w:ilvl="0" w:tplc="ADDA0E60">
      <w:start w:val="1"/>
      <w:numFmt w:val="decimal"/>
      <w:lvlText w:val="%1."/>
      <w:lvlJc w:val="left"/>
      <w:pPr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C66051"/>
    <w:multiLevelType w:val="hybridMultilevel"/>
    <w:tmpl w:val="833E7A7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8"/>
  </w:num>
  <w:num w:numId="6">
    <w:abstractNumId w:val="10"/>
  </w:num>
  <w:num w:numId="7">
    <w:abstractNumId w:val="1"/>
  </w:num>
  <w:num w:numId="8">
    <w:abstractNumId w:val="7"/>
  </w:num>
  <w:num w:numId="9">
    <w:abstractNumId w:val="3"/>
  </w:num>
  <w:num w:numId="10">
    <w:abstractNumId w:val="6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EzNTM3sjA2MLBU0lEKTi0uzszPAykwrgUAfnOv6iwAAAA="/>
  </w:docVars>
  <w:rsids>
    <w:rsidRoot w:val="00A47801"/>
    <w:rsid w:val="00061775"/>
    <w:rsid w:val="00072594"/>
    <w:rsid w:val="000E5480"/>
    <w:rsid w:val="00107C9B"/>
    <w:rsid w:val="002730EA"/>
    <w:rsid w:val="00273A23"/>
    <w:rsid w:val="002A30BF"/>
    <w:rsid w:val="003C4464"/>
    <w:rsid w:val="00444401"/>
    <w:rsid w:val="004759B9"/>
    <w:rsid w:val="004D346D"/>
    <w:rsid w:val="006054AB"/>
    <w:rsid w:val="006113DD"/>
    <w:rsid w:val="006657EE"/>
    <w:rsid w:val="00671C41"/>
    <w:rsid w:val="007D6BCD"/>
    <w:rsid w:val="00807D0F"/>
    <w:rsid w:val="00844DE6"/>
    <w:rsid w:val="0087694E"/>
    <w:rsid w:val="008968BB"/>
    <w:rsid w:val="008B7F52"/>
    <w:rsid w:val="009B37AE"/>
    <w:rsid w:val="009C1381"/>
    <w:rsid w:val="00A47801"/>
    <w:rsid w:val="00AA177E"/>
    <w:rsid w:val="00AD30DD"/>
    <w:rsid w:val="00B75EB2"/>
    <w:rsid w:val="00BD1BA7"/>
    <w:rsid w:val="00C20180"/>
    <w:rsid w:val="00C44D91"/>
    <w:rsid w:val="00CC3BDD"/>
    <w:rsid w:val="00D90D95"/>
    <w:rsid w:val="00DC5ADF"/>
    <w:rsid w:val="00E3729A"/>
    <w:rsid w:val="00EC5D03"/>
    <w:rsid w:val="00ED14C4"/>
    <w:rsid w:val="00F731BB"/>
    <w:rsid w:val="01736A22"/>
    <w:rsid w:val="1341F57D"/>
    <w:rsid w:val="13873CDC"/>
    <w:rsid w:val="2E51114D"/>
    <w:rsid w:val="3BEAD3E8"/>
    <w:rsid w:val="4356D992"/>
    <w:rsid w:val="548C03D9"/>
    <w:rsid w:val="5C744684"/>
    <w:rsid w:val="5F0A0BB8"/>
    <w:rsid w:val="629103FF"/>
    <w:rsid w:val="73773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3C44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oo.gl/forms/MSfIsJPvsuNLXbkA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0E644-D442-4FCC-BD34-D253D10C9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Chandra Shekar, Mayanka (UMKC-Student)</cp:lastModifiedBy>
  <cp:revision>34</cp:revision>
  <dcterms:created xsi:type="dcterms:W3CDTF">2017-06-03T16:55:00Z</dcterms:created>
  <dcterms:modified xsi:type="dcterms:W3CDTF">2018-10-10T23:01:00Z</dcterms:modified>
</cp:coreProperties>
</file>